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2474" w:rsidRDefault="007A339D" w:rsidP="00E92474">
      <w:pPr>
        <w:jc w:val="center"/>
        <w:rPr>
          <w:rFonts w:cstheme="minorHAnsi"/>
          <w:b/>
          <w:sz w:val="28"/>
          <w:szCs w:val="28"/>
          <w:lang w:val="el-GR"/>
        </w:rPr>
      </w:pPr>
      <w:bookmarkStart w:id="0" w:name="_GoBack"/>
      <w:bookmarkEnd w:id="0"/>
      <w:r>
        <w:rPr>
          <w:rFonts w:cstheme="minorHAnsi"/>
          <w:b/>
          <w:sz w:val="28"/>
          <w:szCs w:val="28"/>
          <w:lang w:val="el-GR"/>
        </w:rPr>
        <w:t xml:space="preserve"> </w:t>
      </w:r>
    </w:p>
    <w:p w:rsidR="00352B8B" w:rsidRPr="00E92474" w:rsidRDefault="007A339D" w:rsidP="00E92474">
      <w:pPr>
        <w:jc w:val="center"/>
        <w:rPr>
          <w:rFonts w:cstheme="minorHAnsi"/>
          <w:b/>
          <w:sz w:val="28"/>
          <w:szCs w:val="28"/>
          <w:lang w:val="el-GR"/>
        </w:rPr>
      </w:pPr>
      <w:r>
        <w:rPr>
          <w:rFonts w:cstheme="minorHAnsi"/>
          <w:b/>
          <w:sz w:val="28"/>
          <w:szCs w:val="28"/>
          <w:lang w:val="el-GR"/>
        </w:rPr>
        <w:t xml:space="preserve">       </w:t>
      </w:r>
      <w:r w:rsidR="00E92474">
        <w:rPr>
          <w:rFonts w:cstheme="minorHAnsi"/>
          <w:b/>
          <w:sz w:val="28"/>
          <w:szCs w:val="28"/>
          <w:lang w:val="el-GR"/>
        </w:rPr>
        <w:t xml:space="preserve">      </w:t>
      </w:r>
      <w:r w:rsidR="00B138F1">
        <w:rPr>
          <w:rFonts w:cstheme="minorHAnsi"/>
          <w:b/>
          <w:sz w:val="28"/>
          <w:szCs w:val="28"/>
          <w:lang w:val="el-GR"/>
        </w:rPr>
        <w:t>«</w:t>
      </w:r>
      <w:r>
        <w:rPr>
          <w:rFonts w:cstheme="minorHAnsi"/>
          <w:b/>
          <w:sz w:val="28"/>
          <w:szCs w:val="28"/>
          <w:lang w:val="el-GR"/>
        </w:rPr>
        <w:t xml:space="preserve">Χαρτογραφώντας τους </w:t>
      </w:r>
      <w:r w:rsidR="00E92474">
        <w:rPr>
          <w:rFonts w:cstheme="minorHAnsi"/>
          <w:b/>
          <w:sz w:val="28"/>
          <w:szCs w:val="28"/>
          <w:lang w:val="el-GR"/>
        </w:rPr>
        <w:t xml:space="preserve">Δυτικούς </w:t>
      </w:r>
      <w:r>
        <w:rPr>
          <w:rFonts w:cstheme="minorHAnsi"/>
          <w:b/>
          <w:sz w:val="28"/>
          <w:szCs w:val="28"/>
          <w:lang w:val="el-GR"/>
        </w:rPr>
        <w:t>Λόφους</w:t>
      </w:r>
      <w:r w:rsidR="00E734DD">
        <w:rPr>
          <w:rFonts w:cstheme="minorHAnsi"/>
          <w:b/>
          <w:sz w:val="28"/>
          <w:szCs w:val="28"/>
          <w:lang w:val="el-GR"/>
        </w:rPr>
        <w:t xml:space="preserve"> των Αθηνών</w:t>
      </w:r>
      <w:r w:rsidR="00B138F1">
        <w:rPr>
          <w:rFonts w:cstheme="minorHAnsi"/>
          <w:b/>
          <w:sz w:val="28"/>
          <w:szCs w:val="28"/>
          <w:lang w:val="el-GR"/>
        </w:rPr>
        <w:t>»</w:t>
      </w:r>
      <w:r w:rsidR="00E734DD">
        <w:rPr>
          <w:rFonts w:cstheme="minorHAnsi"/>
          <w:b/>
          <w:sz w:val="28"/>
          <w:szCs w:val="28"/>
          <w:lang w:val="el-GR"/>
        </w:rPr>
        <w:t xml:space="preserve"> με</w:t>
      </w:r>
      <w:r w:rsidR="00E92474" w:rsidRPr="00E92474">
        <w:rPr>
          <w:rFonts w:cstheme="minorHAnsi"/>
          <w:b/>
          <w:sz w:val="28"/>
          <w:szCs w:val="28"/>
          <w:lang w:val="el-GR"/>
        </w:rPr>
        <w:t xml:space="preserve"> </w:t>
      </w:r>
      <w:r w:rsidR="00E92474">
        <w:rPr>
          <w:rFonts w:cstheme="minorHAnsi"/>
          <w:b/>
          <w:sz w:val="28"/>
          <w:szCs w:val="28"/>
          <w:lang w:val="el-GR"/>
        </w:rPr>
        <w:t xml:space="preserve">χρήση Γεωγραφικών Συστημάτων Πληροφοριών </w:t>
      </w:r>
      <w:r w:rsidR="00E92474" w:rsidRPr="00E92474">
        <w:rPr>
          <w:rFonts w:cstheme="minorHAnsi"/>
          <w:b/>
          <w:sz w:val="28"/>
          <w:szCs w:val="28"/>
          <w:lang w:val="el-GR"/>
        </w:rPr>
        <w:t>(</w:t>
      </w:r>
      <w:r w:rsidR="00E92474">
        <w:rPr>
          <w:rFonts w:cstheme="minorHAnsi"/>
          <w:b/>
          <w:sz w:val="28"/>
          <w:szCs w:val="28"/>
        </w:rPr>
        <w:t>GIS</w:t>
      </w:r>
      <w:r w:rsidR="00E92474" w:rsidRPr="00E92474">
        <w:rPr>
          <w:rFonts w:cstheme="minorHAnsi"/>
          <w:b/>
          <w:sz w:val="28"/>
          <w:szCs w:val="28"/>
          <w:lang w:val="el-GR"/>
        </w:rPr>
        <w:t>)</w:t>
      </w:r>
    </w:p>
    <w:p w:rsidR="00E93E9C" w:rsidRPr="00926BEF" w:rsidRDefault="00E93E9C" w:rsidP="00823FED">
      <w:pPr>
        <w:spacing w:before="160"/>
        <w:rPr>
          <w:sz w:val="4"/>
          <w:lang w:val="el-GR"/>
        </w:rPr>
      </w:pPr>
    </w:p>
    <w:p w:rsidR="00CC590B" w:rsidRPr="00CC590B" w:rsidRDefault="0034583F" w:rsidP="00E93E9C">
      <w:pPr>
        <w:spacing w:before="160"/>
        <w:jc w:val="center"/>
        <w:rPr>
          <w:lang w:val="el-GR"/>
        </w:rPr>
      </w:pPr>
      <w:r>
        <w:rPr>
          <w:lang w:val="el-GR"/>
        </w:rPr>
        <w:t xml:space="preserve"> </w:t>
      </w:r>
      <w:r w:rsidR="00E93E9C">
        <w:rPr>
          <w:lang w:val="el-GR"/>
        </w:rPr>
        <w:t>Παρακαλώ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συμπληρώστε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την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παρακάτω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αίτηση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συμμετοχής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και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στείλτε</w:t>
      </w:r>
      <w:r w:rsidR="00E93E9C" w:rsidRPr="00E93E9C">
        <w:rPr>
          <w:lang w:val="el-GR"/>
        </w:rPr>
        <w:t xml:space="preserve"> </w:t>
      </w:r>
      <w:r w:rsidR="00E93E9C">
        <w:rPr>
          <w:lang w:val="el-GR"/>
        </w:rPr>
        <w:t>την</w:t>
      </w:r>
      <w:r w:rsidR="00E93E9C" w:rsidRPr="00E93E9C">
        <w:rPr>
          <w:lang w:val="el-GR"/>
        </w:rPr>
        <w:t xml:space="preserve"> </w:t>
      </w:r>
      <w:r w:rsidR="00CC590B">
        <w:rPr>
          <w:lang w:val="el-GR"/>
        </w:rPr>
        <w:t xml:space="preserve">στο </w:t>
      </w:r>
      <w:hyperlink r:id="rId8" w:history="1">
        <w:r w:rsidR="00352B8B" w:rsidRPr="00157835">
          <w:rPr>
            <w:rStyle w:val="Hyperlink"/>
          </w:rPr>
          <w:t>info</w:t>
        </w:r>
        <w:r w:rsidR="00352B8B" w:rsidRPr="00157835">
          <w:rPr>
            <w:rStyle w:val="Hyperlink"/>
            <w:lang w:val="el-GR"/>
          </w:rPr>
          <w:t>@</w:t>
        </w:r>
        <w:proofErr w:type="spellStart"/>
        <w:r w:rsidR="00352B8B" w:rsidRPr="00157835">
          <w:rPr>
            <w:rStyle w:val="Hyperlink"/>
          </w:rPr>
          <w:t>dipylon</w:t>
        </w:r>
        <w:proofErr w:type="spellEnd"/>
        <w:r w:rsidR="00352B8B" w:rsidRPr="00157835">
          <w:rPr>
            <w:rStyle w:val="Hyperlink"/>
            <w:lang w:val="el-GR"/>
          </w:rPr>
          <w:t>.</w:t>
        </w:r>
        <w:r w:rsidR="00352B8B" w:rsidRPr="00157835">
          <w:rPr>
            <w:rStyle w:val="Hyperlink"/>
          </w:rPr>
          <w:t>org</w:t>
        </w:r>
      </w:hyperlink>
    </w:p>
    <w:p w:rsidR="00823FED" w:rsidRPr="00352B8B" w:rsidRDefault="00E734DD" w:rsidP="00E93E9C">
      <w:pPr>
        <w:spacing w:before="160"/>
        <w:jc w:val="center"/>
        <w:rPr>
          <w:u w:val="single"/>
          <w:lang w:val="el-GR"/>
        </w:rPr>
      </w:pPr>
      <w:r>
        <w:rPr>
          <w:b/>
          <w:u w:val="single"/>
          <w:lang w:val="el-GR"/>
        </w:rPr>
        <w:t>Προθεσμία υποβολής</w:t>
      </w:r>
      <w:r w:rsidR="007A339D">
        <w:rPr>
          <w:b/>
          <w:u w:val="single"/>
          <w:lang w:val="el-GR"/>
        </w:rPr>
        <w:t xml:space="preserve"> 1</w:t>
      </w:r>
      <w:r w:rsidR="007A339D" w:rsidRPr="007A339D">
        <w:rPr>
          <w:b/>
          <w:u w:val="single"/>
          <w:vertAlign w:val="superscript"/>
          <w:lang w:val="el-GR"/>
        </w:rPr>
        <w:t>η</w:t>
      </w:r>
      <w:r w:rsidR="007A339D">
        <w:rPr>
          <w:b/>
          <w:u w:val="single"/>
          <w:lang w:val="el-GR"/>
        </w:rPr>
        <w:t xml:space="preserve"> </w:t>
      </w:r>
      <w:r w:rsidR="007A339D" w:rsidRPr="0062404E">
        <w:rPr>
          <w:rStyle w:val="Emphasis"/>
          <w:b/>
          <w:i w:val="0"/>
          <w:u w:val="single"/>
          <w:lang w:val="el-GR"/>
        </w:rPr>
        <w:t>Μαΐου</w:t>
      </w:r>
      <w:r w:rsidR="00E93E9C" w:rsidRPr="007A339D">
        <w:rPr>
          <w:b/>
          <w:i/>
          <w:u w:val="single"/>
          <w:lang w:val="el-GR"/>
        </w:rPr>
        <w:t xml:space="preserve"> </w:t>
      </w:r>
      <w:r w:rsidR="00E93E9C" w:rsidRPr="00352B8B">
        <w:rPr>
          <w:b/>
          <w:u w:val="single"/>
          <w:lang w:val="el-GR"/>
        </w:rPr>
        <w:t>201</w:t>
      </w:r>
      <w:r w:rsidR="00AA2D35">
        <w:rPr>
          <w:b/>
          <w:u w:val="single"/>
          <w:lang w:val="el-GR"/>
        </w:rPr>
        <w:t>9</w:t>
      </w:r>
      <w:r w:rsidR="00E93E9C" w:rsidRPr="00352B8B">
        <w:rPr>
          <w:b/>
          <w:u w:val="single"/>
          <w:lang w:val="el-GR"/>
        </w:rPr>
        <w:t>.</w:t>
      </w:r>
    </w:p>
    <w:p w:rsidR="00E93E9C" w:rsidRDefault="00E93E9C" w:rsidP="00E93E9C">
      <w:pPr>
        <w:rPr>
          <w:b/>
          <w:sz w:val="24"/>
          <w:szCs w:val="24"/>
          <w:lang w:val="el-GR"/>
        </w:rPr>
      </w:pPr>
    </w:p>
    <w:p w:rsidR="00E6429B" w:rsidRPr="007A339D" w:rsidRDefault="00E93E9C" w:rsidP="00E93E9C">
      <w:pPr>
        <w:rPr>
          <w:b/>
          <w:sz w:val="24"/>
          <w:szCs w:val="24"/>
          <w:lang w:val="el-GR"/>
        </w:rPr>
      </w:pPr>
      <w:r w:rsidRPr="00E93E9C">
        <w:rPr>
          <w:b/>
          <w:sz w:val="24"/>
          <w:szCs w:val="24"/>
          <w:lang w:val="el-GR"/>
        </w:rPr>
        <w:t>Ονοματεπώνυμο</w:t>
      </w:r>
      <w:r w:rsidRPr="0000149F">
        <w:rPr>
          <w:b/>
          <w:sz w:val="24"/>
          <w:szCs w:val="24"/>
          <w:lang w:val="el-GR"/>
        </w:rPr>
        <w:t>:</w:t>
      </w:r>
    </w:p>
    <w:p w:rsidR="00FE4D10" w:rsidRDefault="00FE4D10" w:rsidP="00E93E9C">
      <w:pPr>
        <w:rPr>
          <w:b/>
          <w:sz w:val="24"/>
          <w:szCs w:val="24"/>
          <w:lang w:val="el-GR"/>
        </w:rPr>
      </w:pPr>
    </w:p>
    <w:p w:rsidR="0062404E" w:rsidRPr="00FF3BCC" w:rsidRDefault="00E93E9C" w:rsidP="00E93E9C">
      <w:pPr>
        <w:rPr>
          <w:sz w:val="24"/>
          <w:szCs w:val="24"/>
          <w:lang w:val="el-GR"/>
        </w:rPr>
      </w:pPr>
      <w:r w:rsidRPr="00E93E9C">
        <w:rPr>
          <w:b/>
          <w:sz w:val="24"/>
          <w:szCs w:val="24"/>
          <w:lang w:val="el-GR"/>
        </w:rPr>
        <w:t>Εκπαίδευση</w:t>
      </w:r>
      <w:r w:rsidRPr="0000149F">
        <w:rPr>
          <w:b/>
          <w:sz w:val="24"/>
          <w:szCs w:val="24"/>
          <w:lang w:val="el-GR"/>
        </w:rPr>
        <w:t>:</w:t>
      </w:r>
      <w:r w:rsidRPr="0000149F">
        <w:rPr>
          <w:b/>
          <w:sz w:val="24"/>
          <w:szCs w:val="24"/>
          <w:lang w:val="el-GR"/>
        </w:rPr>
        <w:tab/>
        <w:t xml:space="preserve"> </w:t>
      </w:r>
      <w:r w:rsidR="00FE4D10">
        <w:rPr>
          <w:sz w:val="24"/>
          <w:szCs w:val="24"/>
          <w:lang w:val="en-GB"/>
        </w:rPr>
        <w:fldChar w:fldCharType="begin">
          <w:ffData>
            <w:name w:val="MA"/>
            <w:enabled/>
            <w:calcOnExit w:val="0"/>
            <w:checkBox>
              <w:sizeAuto/>
              <w:default w:val="0"/>
            </w:checkBox>
          </w:ffData>
        </w:fldChar>
      </w:r>
      <w:bookmarkStart w:id="1" w:name="MA"/>
      <w:r w:rsidR="00FE4D10" w:rsidRPr="00FE4D10">
        <w:rPr>
          <w:sz w:val="24"/>
          <w:szCs w:val="24"/>
          <w:lang w:val="el-GR"/>
        </w:rPr>
        <w:instrText xml:space="preserve"> </w:instrText>
      </w:r>
      <w:r w:rsidR="00FE4D10">
        <w:rPr>
          <w:sz w:val="24"/>
          <w:szCs w:val="24"/>
          <w:lang w:val="en-GB"/>
        </w:rPr>
        <w:instrText>FORMCHECKBOX</w:instrText>
      </w:r>
      <w:r w:rsidR="00FE4D10" w:rsidRPr="00FE4D10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FE4D10">
        <w:rPr>
          <w:sz w:val="24"/>
          <w:szCs w:val="24"/>
          <w:lang w:val="en-GB"/>
        </w:rPr>
        <w:fldChar w:fldCharType="end"/>
      </w:r>
      <w:bookmarkEnd w:id="1"/>
      <w:r w:rsidR="0062404E" w:rsidRPr="0062404E">
        <w:rPr>
          <w:sz w:val="24"/>
          <w:szCs w:val="24"/>
          <w:lang w:val="el-GR"/>
        </w:rPr>
        <w:t xml:space="preserve"> </w:t>
      </w:r>
      <w:r w:rsidR="0062404E">
        <w:rPr>
          <w:sz w:val="24"/>
          <w:szCs w:val="24"/>
          <w:lang w:val="el-GR"/>
        </w:rPr>
        <w:t>Πτυχίο</w:t>
      </w:r>
      <w:r w:rsidR="00FE4D10" w:rsidRPr="00FF3BCC">
        <w:rPr>
          <w:sz w:val="24"/>
          <w:szCs w:val="24"/>
          <w:lang w:val="el-GR"/>
        </w:rPr>
        <w:t>:………………………………………………………………………………………….</w:t>
      </w:r>
    </w:p>
    <w:p w:rsidR="0062404E" w:rsidRPr="00FF3BCC" w:rsidRDefault="0062404E" w:rsidP="00E93E9C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                              Τίτλος εργασίας</w:t>
      </w:r>
      <w:r w:rsidR="006E230F">
        <w:rPr>
          <w:sz w:val="24"/>
          <w:szCs w:val="24"/>
          <w:lang w:val="el-GR"/>
        </w:rPr>
        <w:t xml:space="preserve"> (αν υπάρχει)</w:t>
      </w:r>
      <w:r w:rsidRPr="0062404E">
        <w:rPr>
          <w:sz w:val="24"/>
          <w:szCs w:val="24"/>
          <w:lang w:val="el-GR"/>
        </w:rPr>
        <w:t>:</w:t>
      </w:r>
      <w:r w:rsidR="00FE4D10" w:rsidRPr="00FE4D10">
        <w:rPr>
          <w:sz w:val="24"/>
          <w:szCs w:val="24"/>
          <w:lang w:val="el-GR"/>
        </w:rPr>
        <w:t xml:space="preserve"> …………………………………………………………</w:t>
      </w:r>
      <w:r w:rsidR="00FF3BCC" w:rsidRPr="00FF3BCC">
        <w:rPr>
          <w:sz w:val="24"/>
          <w:szCs w:val="24"/>
          <w:lang w:val="el-GR"/>
        </w:rPr>
        <w:t>.</w:t>
      </w:r>
    </w:p>
    <w:p w:rsidR="0000149F" w:rsidRPr="000833F5" w:rsidRDefault="0062404E" w:rsidP="00E93E9C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                            </w:t>
      </w:r>
      <w:r w:rsidRPr="00E93E9C">
        <w:rPr>
          <w:sz w:val="24"/>
          <w:szCs w:val="24"/>
          <w:lang w:val="en-GB"/>
        </w:rPr>
        <w:fldChar w:fldCharType="begin">
          <w:ffData>
            <w:name w:val="MA"/>
            <w:enabled/>
            <w:calcOnExit w:val="0"/>
            <w:checkBox>
              <w:sizeAuto/>
              <w:default w:val="0"/>
            </w:checkBox>
          </w:ffData>
        </w:fldChar>
      </w:r>
      <w:r w:rsidRPr="0000149F">
        <w:rPr>
          <w:sz w:val="24"/>
          <w:szCs w:val="24"/>
          <w:lang w:val="el-GR"/>
        </w:rPr>
        <w:instrText xml:space="preserve"> </w:instrText>
      </w:r>
      <w:r w:rsidRPr="00E93E9C">
        <w:rPr>
          <w:sz w:val="24"/>
          <w:szCs w:val="24"/>
          <w:lang w:val="en-GB"/>
        </w:rPr>
        <w:instrText>FORMCHECKBOX</w:instrText>
      </w:r>
      <w:r w:rsidRPr="0000149F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Pr="00E93E9C">
        <w:rPr>
          <w:sz w:val="24"/>
          <w:szCs w:val="24"/>
          <w:lang w:val="en-GB"/>
        </w:rPr>
        <w:fldChar w:fldCharType="end"/>
      </w:r>
      <w:r>
        <w:rPr>
          <w:sz w:val="24"/>
          <w:szCs w:val="24"/>
          <w:lang w:val="el-GR"/>
        </w:rPr>
        <w:t xml:space="preserve"> </w:t>
      </w:r>
      <w:r w:rsidR="00E93E9C" w:rsidRPr="00E93E9C">
        <w:rPr>
          <w:sz w:val="24"/>
          <w:szCs w:val="24"/>
          <w:lang w:val="el-GR"/>
        </w:rPr>
        <w:t>Μεταπτυχιακό</w:t>
      </w:r>
      <w:r w:rsidR="00FF3BCC">
        <w:rPr>
          <w:sz w:val="24"/>
          <w:szCs w:val="24"/>
          <w:lang w:val="el-GR"/>
        </w:rPr>
        <w:t>:</w:t>
      </w:r>
      <w:r w:rsidR="00FE4D10" w:rsidRPr="00FF3BCC">
        <w:rPr>
          <w:sz w:val="24"/>
          <w:szCs w:val="24"/>
          <w:lang w:val="el-GR"/>
        </w:rPr>
        <w:t>……………………………………………………………………………..</w:t>
      </w:r>
      <w:r w:rsidR="00E93E9C" w:rsidRPr="0000149F">
        <w:rPr>
          <w:sz w:val="24"/>
          <w:szCs w:val="24"/>
          <w:lang w:val="el-GR"/>
        </w:rPr>
        <w:br/>
      </w:r>
      <w:r w:rsidR="00E93E9C" w:rsidRPr="0000149F">
        <w:rPr>
          <w:sz w:val="24"/>
          <w:szCs w:val="24"/>
          <w:lang w:val="el-GR"/>
        </w:rPr>
        <w:tab/>
      </w:r>
      <w:r w:rsidR="00E93E9C" w:rsidRPr="0000149F">
        <w:rPr>
          <w:sz w:val="24"/>
          <w:szCs w:val="24"/>
          <w:lang w:val="el-GR"/>
        </w:rPr>
        <w:tab/>
      </w:r>
      <w:r w:rsidR="00E93E9C" w:rsidRPr="00E93E9C">
        <w:rPr>
          <w:sz w:val="24"/>
          <w:szCs w:val="24"/>
          <w:lang w:val="el-GR"/>
        </w:rPr>
        <w:t>Τίτλος</w:t>
      </w:r>
      <w:r w:rsidR="006E230F">
        <w:rPr>
          <w:sz w:val="24"/>
          <w:szCs w:val="24"/>
          <w:lang w:val="el-GR"/>
        </w:rPr>
        <w:t xml:space="preserve"> μεταπτυχιακής</w:t>
      </w:r>
      <w:r w:rsidR="00E93E9C" w:rsidRPr="0000149F">
        <w:rPr>
          <w:sz w:val="24"/>
          <w:szCs w:val="24"/>
          <w:lang w:val="el-GR"/>
        </w:rPr>
        <w:t xml:space="preserve"> </w:t>
      </w:r>
      <w:r w:rsidR="00E93E9C" w:rsidRPr="00E93E9C">
        <w:rPr>
          <w:sz w:val="24"/>
          <w:szCs w:val="24"/>
          <w:lang w:val="el-GR"/>
        </w:rPr>
        <w:t>εργασίας</w:t>
      </w:r>
      <w:r w:rsidR="00E93E9C" w:rsidRPr="0000149F">
        <w:rPr>
          <w:sz w:val="24"/>
          <w:szCs w:val="24"/>
          <w:lang w:val="el-GR"/>
        </w:rPr>
        <w:t>:</w:t>
      </w:r>
      <w:r w:rsidR="00FE4D10" w:rsidRPr="00FE4D10">
        <w:rPr>
          <w:sz w:val="24"/>
          <w:szCs w:val="24"/>
          <w:lang w:val="el-GR"/>
        </w:rPr>
        <w:t>………………………………………………………</w:t>
      </w:r>
      <w:r w:rsidR="00FF3BCC">
        <w:rPr>
          <w:sz w:val="24"/>
          <w:szCs w:val="24"/>
          <w:lang w:val="el-GR"/>
        </w:rPr>
        <w:t>…</w:t>
      </w:r>
    </w:p>
    <w:p w:rsidR="0000149F" w:rsidRPr="00E93E9C" w:rsidRDefault="0062404E" w:rsidP="0062404E">
      <w:pPr>
        <w:ind w:left="720" w:firstLine="720"/>
        <w:rPr>
          <w:sz w:val="24"/>
          <w:szCs w:val="24"/>
          <w:lang w:val="el-GR"/>
        </w:rPr>
      </w:pPr>
      <w:r w:rsidRPr="0062404E">
        <w:rPr>
          <w:sz w:val="24"/>
          <w:szCs w:val="24"/>
          <w:lang w:val="el-GR"/>
        </w:rPr>
        <w:t xml:space="preserve">  </w:t>
      </w:r>
      <w:r w:rsidR="00B75D2C" w:rsidRPr="00E93E9C">
        <w:rPr>
          <w:sz w:val="24"/>
          <w:szCs w:val="24"/>
          <w:lang w:val="en-GB"/>
        </w:rPr>
        <w:fldChar w:fldCharType="begin">
          <w:ffData>
            <w:name w:val="phd"/>
            <w:enabled/>
            <w:calcOnExit w:val="0"/>
            <w:checkBox>
              <w:sizeAuto/>
              <w:default w:val="0"/>
            </w:checkBox>
          </w:ffData>
        </w:fldChar>
      </w:r>
      <w:r w:rsidR="00E93E9C" w:rsidRPr="0000149F">
        <w:rPr>
          <w:sz w:val="24"/>
          <w:szCs w:val="24"/>
          <w:lang w:val="el-GR"/>
        </w:rPr>
        <w:instrText xml:space="preserve"> </w:instrText>
      </w:r>
      <w:r w:rsidR="00E93E9C" w:rsidRPr="00E93E9C">
        <w:rPr>
          <w:sz w:val="24"/>
          <w:szCs w:val="24"/>
          <w:lang w:val="en-GB"/>
        </w:rPr>
        <w:instrText>FORMCHECKBOX</w:instrText>
      </w:r>
      <w:r w:rsidR="00E93E9C" w:rsidRPr="0000149F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B75D2C" w:rsidRPr="00E93E9C">
        <w:rPr>
          <w:sz w:val="24"/>
          <w:szCs w:val="24"/>
          <w:lang w:val="en-GB"/>
        </w:rPr>
        <w:fldChar w:fldCharType="end"/>
      </w:r>
      <w:r w:rsidRPr="0062404E">
        <w:rPr>
          <w:sz w:val="24"/>
          <w:szCs w:val="24"/>
          <w:lang w:val="el-GR"/>
        </w:rPr>
        <w:t xml:space="preserve"> </w:t>
      </w:r>
      <w:r w:rsidR="00E93E9C" w:rsidRPr="00E93E9C">
        <w:rPr>
          <w:sz w:val="24"/>
          <w:szCs w:val="24"/>
          <w:lang w:val="el-GR"/>
        </w:rPr>
        <w:t>Διδακτορικό</w:t>
      </w:r>
      <w:r w:rsidR="00FF3BCC" w:rsidRPr="000833F5">
        <w:rPr>
          <w:sz w:val="24"/>
          <w:szCs w:val="24"/>
          <w:lang w:val="el-GR"/>
        </w:rPr>
        <w:t>:………………………………………………………………………………..</w:t>
      </w:r>
      <w:r w:rsidR="00E93E9C" w:rsidRPr="0000149F">
        <w:rPr>
          <w:sz w:val="24"/>
          <w:szCs w:val="24"/>
          <w:lang w:val="el-GR"/>
        </w:rPr>
        <w:br/>
      </w:r>
      <w:r w:rsidR="00E93E9C" w:rsidRPr="00E93E9C">
        <w:rPr>
          <w:sz w:val="24"/>
          <w:szCs w:val="24"/>
          <w:lang w:val="el-GR"/>
        </w:rPr>
        <w:tab/>
        <w:t xml:space="preserve">Τίτλος </w:t>
      </w:r>
      <w:r w:rsidR="006E230F">
        <w:rPr>
          <w:sz w:val="24"/>
          <w:szCs w:val="24"/>
          <w:lang w:val="el-GR"/>
        </w:rPr>
        <w:t xml:space="preserve">διδακτορικής </w:t>
      </w:r>
      <w:r w:rsidR="00E93E9C" w:rsidRPr="00E93E9C">
        <w:rPr>
          <w:sz w:val="24"/>
          <w:szCs w:val="24"/>
          <w:lang w:val="el-GR"/>
        </w:rPr>
        <w:t>διατριβής:</w:t>
      </w:r>
      <w:r w:rsidR="00FE4D10" w:rsidRPr="00FF3BCC">
        <w:rPr>
          <w:sz w:val="24"/>
          <w:szCs w:val="24"/>
          <w:lang w:val="el-GR"/>
        </w:rPr>
        <w:t>…………………………………………………………..</w:t>
      </w:r>
      <w:r w:rsidR="00E93E9C" w:rsidRPr="0000149F">
        <w:rPr>
          <w:sz w:val="24"/>
          <w:szCs w:val="24"/>
          <w:lang w:val="el-GR"/>
        </w:rPr>
        <w:tab/>
      </w:r>
    </w:p>
    <w:p w:rsidR="00E93E9C" w:rsidRPr="000833F5" w:rsidRDefault="0062404E" w:rsidP="00E93E9C">
      <w:pPr>
        <w:ind w:left="720" w:firstLine="720"/>
        <w:rPr>
          <w:sz w:val="24"/>
          <w:szCs w:val="24"/>
          <w:lang w:val="el-GR"/>
        </w:rPr>
      </w:pPr>
      <w:r w:rsidRPr="0062404E">
        <w:rPr>
          <w:sz w:val="24"/>
          <w:szCs w:val="24"/>
          <w:lang w:val="el-GR"/>
        </w:rPr>
        <w:t xml:space="preserve">  </w:t>
      </w:r>
      <w:r w:rsidR="00B75D2C" w:rsidRPr="00E93E9C">
        <w:rPr>
          <w:sz w:val="24"/>
          <w:szCs w:val="24"/>
          <w:lang w:val="en-GB"/>
        </w:rPr>
        <w:fldChar w:fldCharType="begin">
          <w:ffData>
            <w:name w:val="other"/>
            <w:enabled/>
            <w:calcOnExit w:val="0"/>
            <w:checkBox>
              <w:sizeAuto/>
              <w:default w:val="0"/>
            </w:checkBox>
          </w:ffData>
        </w:fldChar>
      </w:r>
      <w:r w:rsidR="00E93E9C" w:rsidRPr="0000149F">
        <w:rPr>
          <w:sz w:val="24"/>
          <w:szCs w:val="24"/>
          <w:lang w:val="el-GR"/>
        </w:rPr>
        <w:instrText xml:space="preserve"> </w:instrText>
      </w:r>
      <w:r w:rsidR="00E93E9C" w:rsidRPr="00E93E9C">
        <w:rPr>
          <w:sz w:val="24"/>
          <w:szCs w:val="24"/>
          <w:lang w:val="en-GB"/>
        </w:rPr>
        <w:instrText>FORMCHECKBOX</w:instrText>
      </w:r>
      <w:r w:rsidR="00E93E9C" w:rsidRPr="0000149F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B75D2C" w:rsidRPr="00E93E9C">
        <w:rPr>
          <w:sz w:val="24"/>
          <w:szCs w:val="24"/>
          <w:lang w:val="en-GB"/>
        </w:rPr>
        <w:fldChar w:fldCharType="end"/>
      </w:r>
      <w:r w:rsidRPr="0062404E">
        <w:rPr>
          <w:sz w:val="24"/>
          <w:szCs w:val="24"/>
          <w:lang w:val="el-GR"/>
        </w:rPr>
        <w:t xml:space="preserve"> </w:t>
      </w:r>
      <w:r w:rsidR="00E93E9C" w:rsidRPr="00E93E9C">
        <w:rPr>
          <w:sz w:val="24"/>
          <w:szCs w:val="24"/>
          <w:lang w:val="el-GR"/>
        </w:rPr>
        <w:t>Άλλο</w:t>
      </w:r>
      <w:r w:rsidR="00FF3BCC" w:rsidRPr="000833F5">
        <w:rPr>
          <w:sz w:val="24"/>
          <w:szCs w:val="24"/>
          <w:lang w:val="el-GR"/>
        </w:rPr>
        <w:t>:……………………………………………………………………………………………</w:t>
      </w:r>
    </w:p>
    <w:p w:rsidR="006E230F" w:rsidRPr="00E93E9C" w:rsidRDefault="006E230F" w:rsidP="00E93E9C">
      <w:pPr>
        <w:ind w:left="720" w:firstLine="720"/>
        <w:rPr>
          <w:sz w:val="24"/>
          <w:szCs w:val="24"/>
          <w:lang w:val="el-GR"/>
        </w:rPr>
      </w:pPr>
    </w:p>
    <w:p w:rsidR="00E93E9C" w:rsidRDefault="00E93E9C" w:rsidP="00E93E9C">
      <w:pPr>
        <w:rPr>
          <w:b/>
          <w:sz w:val="24"/>
          <w:szCs w:val="24"/>
          <w:lang w:val="el-GR"/>
        </w:rPr>
      </w:pPr>
      <w:r w:rsidRPr="00E93E9C">
        <w:rPr>
          <w:b/>
          <w:sz w:val="24"/>
          <w:szCs w:val="24"/>
          <w:lang w:val="el-GR"/>
        </w:rPr>
        <w:t xml:space="preserve">Επάγγελμα: </w:t>
      </w:r>
    </w:p>
    <w:p w:rsidR="00352B8B" w:rsidRDefault="00352B8B" w:rsidP="00E93E9C">
      <w:pPr>
        <w:rPr>
          <w:sz w:val="24"/>
          <w:szCs w:val="24"/>
          <w:lang w:val="el-GR"/>
        </w:rPr>
      </w:pPr>
      <w:r>
        <w:rPr>
          <w:b/>
          <w:sz w:val="24"/>
          <w:szCs w:val="24"/>
          <w:lang w:val="el-GR"/>
        </w:rPr>
        <w:t xml:space="preserve">Κάρτα ανεργίας: </w:t>
      </w:r>
      <w:r w:rsidR="00B75D2C" w:rsidRPr="00E93E9C">
        <w:rPr>
          <w:sz w:val="24"/>
          <w:szCs w:val="24"/>
          <w:lang w:val="en-GB"/>
        </w:rPr>
        <w:fldChar w:fldCharType="begin">
          <w:ffData>
            <w:name w:val="MA"/>
            <w:enabled/>
            <w:calcOnExit w:val="0"/>
            <w:checkBox>
              <w:sizeAuto/>
              <w:default w:val="0"/>
            </w:checkBox>
          </w:ffData>
        </w:fldChar>
      </w:r>
      <w:r w:rsidRPr="00352B8B">
        <w:rPr>
          <w:sz w:val="24"/>
          <w:szCs w:val="24"/>
          <w:lang w:val="el-GR"/>
        </w:rPr>
        <w:instrText xml:space="preserve"> </w:instrText>
      </w:r>
      <w:r w:rsidRPr="00E93E9C">
        <w:rPr>
          <w:sz w:val="24"/>
          <w:szCs w:val="24"/>
          <w:lang w:val="en-GB"/>
        </w:rPr>
        <w:instrText>FORMCHECKBOX</w:instrText>
      </w:r>
      <w:r w:rsidRPr="00352B8B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B75D2C" w:rsidRPr="00E93E9C">
        <w:rPr>
          <w:sz w:val="24"/>
          <w:szCs w:val="24"/>
          <w:lang w:val="en-GB"/>
        </w:rPr>
        <w:fldChar w:fldCharType="end"/>
      </w:r>
      <w:r>
        <w:rPr>
          <w:sz w:val="24"/>
          <w:szCs w:val="24"/>
          <w:lang w:val="el-GR"/>
        </w:rPr>
        <w:t>ΝΑΙ</w:t>
      </w:r>
      <w:r w:rsidRPr="00352B8B">
        <w:rPr>
          <w:sz w:val="24"/>
          <w:szCs w:val="24"/>
          <w:lang w:val="el-GR"/>
        </w:rPr>
        <w:t xml:space="preserve">    </w:t>
      </w:r>
      <w:r w:rsidR="00B75D2C" w:rsidRPr="00E93E9C">
        <w:rPr>
          <w:sz w:val="24"/>
          <w:szCs w:val="24"/>
          <w:lang w:val="en-GB"/>
        </w:rPr>
        <w:fldChar w:fldCharType="begin">
          <w:ffData>
            <w:name w:val="MA"/>
            <w:enabled/>
            <w:calcOnExit w:val="0"/>
            <w:checkBox>
              <w:sizeAuto/>
              <w:default w:val="0"/>
            </w:checkBox>
          </w:ffData>
        </w:fldChar>
      </w:r>
      <w:r w:rsidRPr="00352B8B">
        <w:rPr>
          <w:sz w:val="24"/>
          <w:szCs w:val="24"/>
          <w:lang w:val="el-GR"/>
        </w:rPr>
        <w:instrText xml:space="preserve"> </w:instrText>
      </w:r>
      <w:r w:rsidRPr="00E93E9C">
        <w:rPr>
          <w:sz w:val="24"/>
          <w:szCs w:val="24"/>
          <w:lang w:val="en-GB"/>
        </w:rPr>
        <w:instrText>FORMCHECKBOX</w:instrText>
      </w:r>
      <w:r w:rsidRPr="00352B8B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B75D2C" w:rsidRPr="00E93E9C">
        <w:rPr>
          <w:sz w:val="24"/>
          <w:szCs w:val="24"/>
          <w:lang w:val="en-GB"/>
        </w:rPr>
        <w:fldChar w:fldCharType="end"/>
      </w:r>
      <w:r>
        <w:rPr>
          <w:sz w:val="24"/>
          <w:szCs w:val="24"/>
          <w:lang w:val="el-GR"/>
        </w:rPr>
        <w:t>ΟΧΙ</w:t>
      </w:r>
    </w:p>
    <w:p w:rsidR="00352B8B" w:rsidRPr="00352B8B" w:rsidRDefault="00352B8B" w:rsidP="00352B8B">
      <w:pPr>
        <w:pStyle w:val="ListParagraph"/>
        <w:numPr>
          <w:ilvl w:val="0"/>
          <w:numId w:val="1"/>
        </w:numPr>
        <w:rPr>
          <w:b/>
          <w:sz w:val="24"/>
          <w:szCs w:val="24"/>
          <w:lang w:val="el-GR"/>
        </w:rPr>
      </w:pPr>
      <w:r>
        <w:rPr>
          <w:b/>
          <w:sz w:val="24"/>
          <w:szCs w:val="24"/>
          <w:lang w:val="el-GR"/>
        </w:rPr>
        <w:t xml:space="preserve">Ενδιαφέρεστε για υποτροφία; </w:t>
      </w:r>
      <w:r w:rsidR="00FF3BCC">
        <w:rPr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="00FF3BCC" w:rsidRPr="00FF3BCC">
        <w:rPr>
          <w:sz w:val="24"/>
          <w:szCs w:val="24"/>
          <w:lang w:val="el-GR"/>
        </w:rPr>
        <w:instrText xml:space="preserve"> </w:instrText>
      </w:r>
      <w:r w:rsidR="00FF3BCC">
        <w:rPr>
          <w:sz w:val="24"/>
          <w:szCs w:val="24"/>
          <w:lang w:val="en-GB"/>
        </w:rPr>
        <w:instrText>FORMCHECKBOX</w:instrText>
      </w:r>
      <w:r w:rsidR="00FF3BCC" w:rsidRPr="00FF3BCC">
        <w:rPr>
          <w:sz w:val="24"/>
          <w:szCs w:val="24"/>
          <w:lang w:val="el-GR"/>
        </w:rPr>
        <w:instrText xml:space="preserve">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FF3BCC">
        <w:rPr>
          <w:sz w:val="24"/>
          <w:szCs w:val="24"/>
          <w:lang w:val="en-GB"/>
        </w:rPr>
        <w:fldChar w:fldCharType="end"/>
      </w:r>
      <w:r>
        <w:rPr>
          <w:sz w:val="24"/>
          <w:szCs w:val="24"/>
          <w:lang w:val="el-GR"/>
        </w:rPr>
        <w:t>ΝΑΙ</w:t>
      </w:r>
      <w:r w:rsidRPr="00352B8B">
        <w:rPr>
          <w:sz w:val="24"/>
          <w:szCs w:val="24"/>
          <w:lang w:val="el-GR"/>
        </w:rPr>
        <w:t xml:space="preserve">    </w:t>
      </w:r>
      <w:r w:rsidR="00FF3BCC">
        <w:rPr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="00FF3BCC">
        <w:rPr>
          <w:sz w:val="24"/>
          <w:szCs w:val="24"/>
          <w:lang w:val="en-GB"/>
        </w:rPr>
        <w:instrText xml:space="preserve"> FORMCHECKBOX </w:instrText>
      </w:r>
      <w:r w:rsidR="00C82AED">
        <w:rPr>
          <w:sz w:val="24"/>
          <w:szCs w:val="24"/>
          <w:lang w:val="en-GB"/>
        </w:rPr>
      </w:r>
      <w:r w:rsidR="00C82AED">
        <w:rPr>
          <w:sz w:val="24"/>
          <w:szCs w:val="24"/>
          <w:lang w:val="en-GB"/>
        </w:rPr>
        <w:fldChar w:fldCharType="separate"/>
      </w:r>
      <w:r w:rsidR="00FF3BCC">
        <w:rPr>
          <w:sz w:val="24"/>
          <w:szCs w:val="24"/>
          <w:lang w:val="en-GB"/>
        </w:rPr>
        <w:fldChar w:fldCharType="end"/>
      </w:r>
      <w:r>
        <w:rPr>
          <w:sz w:val="24"/>
          <w:szCs w:val="24"/>
          <w:lang w:val="el-GR"/>
        </w:rPr>
        <w:t>ΟΧΙ</w:t>
      </w:r>
    </w:p>
    <w:p w:rsidR="00E93E9C" w:rsidRPr="000833F5" w:rsidRDefault="00E93E9C" w:rsidP="00E93E9C">
      <w:pPr>
        <w:rPr>
          <w:b/>
          <w:sz w:val="24"/>
          <w:szCs w:val="24"/>
        </w:rPr>
      </w:pPr>
      <w:r w:rsidRPr="00E93E9C">
        <w:rPr>
          <w:b/>
          <w:sz w:val="24"/>
          <w:szCs w:val="24"/>
          <w:lang w:val="el-GR"/>
        </w:rPr>
        <w:t>Ερευνητικά ενδιαφέροντα:</w:t>
      </w:r>
      <w:r w:rsidR="000833F5">
        <w:rPr>
          <w:b/>
          <w:sz w:val="24"/>
          <w:szCs w:val="24"/>
        </w:rPr>
        <w:t>……………………………………………………………………………………….</w:t>
      </w:r>
    </w:p>
    <w:p w:rsidR="00E93E9C" w:rsidRPr="00E93E9C" w:rsidRDefault="00E93E9C" w:rsidP="00E93E9C">
      <w:pPr>
        <w:rPr>
          <w:b/>
          <w:sz w:val="24"/>
          <w:szCs w:val="24"/>
          <w:lang w:val="el-GR"/>
        </w:rPr>
      </w:pPr>
    </w:p>
    <w:p w:rsidR="00E93E9C" w:rsidRDefault="00E93E9C" w:rsidP="00E93E9C">
      <w:pPr>
        <w:rPr>
          <w:b/>
          <w:sz w:val="24"/>
          <w:szCs w:val="24"/>
          <w:lang w:val="el-GR"/>
        </w:rPr>
      </w:pPr>
      <w:r w:rsidRPr="00E93E9C">
        <w:rPr>
          <w:b/>
          <w:sz w:val="24"/>
          <w:szCs w:val="24"/>
          <w:lang w:val="el-GR"/>
        </w:rPr>
        <w:t>Ειδικό θέμα</w:t>
      </w:r>
      <w:r w:rsidR="0016733D">
        <w:rPr>
          <w:b/>
          <w:sz w:val="24"/>
          <w:szCs w:val="24"/>
          <w:lang w:val="el-GR"/>
        </w:rPr>
        <w:t xml:space="preserve"> για</w:t>
      </w:r>
      <w:r w:rsidR="00E734DD">
        <w:rPr>
          <w:b/>
          <w:sz w:val="24"/>
          <w:szCs w:val="24"/>
          <w:lang w:val="el-GR"/>
        </w:rPr>
        <w:t xml:space="preserve"> το οποίο σας ενδιαφέρει το σεμινάριο</w:t>
      </w:r>
      <w:r w:rsidR="0016733D" w:rsidRPr="0016733D">
        <w:rPr>
          <w:b/>
          <w:sz w:val="24"/>
          <w:szCs w:val="24"/>
          <w:lang w:val="el-GR"/>
        </w:rPr>
        <w:t>:</w:t>
      </w:r>
      <w:r w:rsidR="000833F5">
        <w:rPr>
          <w:b/>
          <w:sz w:val="24"/>
          <w:szCs w:val="24"/>
          <w:lang w:val="el-GR"/>
        </w:rPr>
        <w:t>……………………………………………</w:t>
      </w:r>
      <w:r w:rsidRPr="00E93E9C">
        <w:rPr>
          <w:b/>
          <w:sz w:val="24"/>
          <w:szCs w:val="24"/>
          <w:lang w:val="el-GR"/>
        </w:rPr>
        <w:t xml:space="preserve"> </w:t>
      </w:r>
    </w:p>
    <w:p w:rsidR="0000149F" w:rsidRPr="000833F5" w:rsidRDefault="0000149F" w:rsidP="00E93E9C">
      <w:pPr>
        <w:rPr>
          <w:b/>
          <w:sz w:val="24"/>
          <w:szCs w:val="24"/>
          <w:lang w:val="el-GR"/>
        </w:rPr>
      </w:pPr>
    </w:p>
    <w:p w:rsidR="00E93E9C" w:rsidRPr="00E93E9C" w:rsidRDefault="00E93E9C" w:rsidP="00E93E9C">
      <w:pPr>
        <w:rPr>
          <w:b/>
          <w:sz w:val="24"/>
          <w:szCs w:val="24"/>
          <w:lang w:val="el-GR"/>
        </w:rPr>
      </w:pPr>
    </w:p>
    <w:p w:rsidR="00E93E9C" w:rsidRPr="000833F5" w:rsidRDefault="00E93E9C" w:rsidP="00E93E9C">
      <w:pPr>
        <w:rPr>
          <w:b/>
          <w:sz w:val="24"/>
          <w:szCs w:val="24"/>
          <w:lang w:val="el-GR"/>
        </w:rPr>
      </w:pPr>
      <w:r w:rsidRPr="00E93E9C">
        <w:rPr>
          <w:b/>
          <w:sz w:val="24"/>
          <w:szCs w:val="24"/>
          <w:lang w:val="el-GR"/>
        </w:rPr>
        <w:t xml:space="preserve">Γνώση / εμπειρία </w:t>
      </w:r>
      <w:r w:rsidRPr="00E93E9C">
        <w:rPr>
          <w:b/>
          <w:sz w:val="24"/>
          <w:szCs w:val="24"/>
        </w:rPr>
        <w:t>GIS</w:t>
      </w:r>
      <w:r w:rsidRPr="00E93E9C">
        <w:rPr>
          <w:b/>
          <w:sz w:val="24"/>
          <w:szCs w:val="24"/>
          <w:lang w:val="el-GR"/>
        </w:rPr>
        <w:t xml:space="preserve"> (αν υπάρχει):</w:t>
      </w:r>
      <w:r w:rsidR="000833F5" w:rsidRPr="000833F5">
        <w:rPr>
          <w:b/>
          <w:sz w:val="24"/>
          <w:szCs w:val="24"/>
          <w:lang w:val="el-GR"/>
        </w:rPr>
        <w:t>……………………………………………………………………………</w:t>
      </w:r>
    </w:p>
    <w:p w:rsidR="00E93E9C" w:rsidRPr="00CC590B" w:rsidRDefault="00E93E9C" w:rsidP="00E93E9C">
      <w:pPr>
        <w:rPr>
          <w:b/>
          <w:sz w:val="24"/>
          <w:szCs w:val="24"/>
          <w:lang w:val="el-GR"/>
        </w:rPr>
      </w:pPr>
    </w:p>
    <w:p w:rsidR="00926BEF" w:rsidRPr="00AF2463" w:rsidRDefault="00926BEF" w:rsidP="00926BEF">
      <w:pPr>
        <w:spacing w:after="0"/>
        <w:rPr>
          <w:sz w:val="16"/>
          <w:lang w:val="el-GR"/>
        </w:rPr>
      </w:pPr>
    </w:p>
    <w:sectPr w:rsidR="00926BEF" w:rsidRPr="00AF2463" w:rsidSect="00926B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39" w:right="1134" w:bottom="709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AED" w:rsidRDefault="00C82AED" w:rsidP="00E330F5">
      <w:pPr>
        <w:spacing w:after="0" w:line="240" w:lineRule="auto"/>
      </w:pPr>
      <w:r>
        <w:separator/>
      </w:r>
    </w:p>
  </w:endnote>
  <w:endnote w:type="continuationSeparator" w:id="0">
    <w:p w:rsidR="00C82AED" w:rsidRDefault="00C82AED" w:rsidP="00E33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463" w:rsidRDefault="00AF24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30F5" w:rsidRPr="00926BEF" w:rsidRDefault="00926BEF" w:rsidP="00926BEF">
    <w:pPr>
      <w:pStyle w:val="Footer"/>
      <w:tabs>
        <w:tab w:val="left" w:pos="7575"/>
      </w:tabs>
      <w:jc w:val="right"/>
      <w:rPr>
        <w:lang w:val="el-GR"/>
      </w:rPr>
    </w:pPr>
    <w:r>
      <w:tab/>
    </w:r>
    <w:r w:rsidRPr="00926BEF">
      <w:rPr>
        <w:noProof/>
      </w:rPr>
      <w:drawing>
        <wp:inline distT="0" distB="0" distL="0" distR="0">
          <wp:extent cx="1450664" cy="485775"/>
          <wp:effectExtent l="19050" t="0" r="0" b="0"/>
          <wp:docPr id="13" name="Picture 2" descr="G:\CAA-GR\logos\caa-gr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CAA-GR\logos\caa-gr_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716" cy="49014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926BEF">
      <w:rPr>
        <w:noProof/>
      </w:rPr>
      <w:drawing>
        <wp:inline distT="0" distB="0" distL="0" distR="0">
          <wp:extent cx="1295400" cy="488025"/>
          <wp:effectExtent l="19050" t="0" r="0" b="0"/>
          <wp:docPr id="12" name="Picture 1" descr="G:\CAA-GR\logos\lab_logo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CAA-GR\logos\lab_logo_small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8582" cy="4892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463" w:rsidRDefault="00AF24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AED" w:rsidRDefault="00C82AED" w:rsidP="00E330F5">
      <w:pPr>
        <w:spacing w:after="0" w:line="240" w:lineRule="auto"/>
      </w:pPr>
      <w:r>
        <w:separator/>
      </w:r>
    </w:p>
  </w:footnote>
  <w:footnote w:type="continuationSeparator" w:id="0">
    <w:p w:rsidR="00C82AED" w:rsidRDefault="00C82AED" w:rsidP="00E33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463" w:rsidRDefault="00AF24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BEF" w:rsidRDefault="00675F75" w:rsidP="00926BEF">
    <w:pPr>
      <w:pStyle w:val="Header"/>
      <w:jc w:val="center"/>
    </w:pPr>
    <w:r w:rsidRPr="00675F75">
      <w:rPr>
        <w:noProof/>
      </w:rPr>
      <w:drawing>
        <wp:inline distT="0" distB="0" distL="0" distR="0">
          <wp:extent cx="2181509" cy="670560"/>
          <wp:effectExtent l="19050" t="0" r="9241" b="0"/>
          <wp:docPr id="3" name="Εικόνα 1" descr="C:\Users\KATERINA\Desktop\dipylon\GIS-Seminar\logo Dipylo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ERINA\Desktop\dipylon\GIS-Seminar\logo Dipylo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1094" cy="6735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352B8B">
      <w:t xml:space="preserve">                          </w:t>
    </w:r>
    <w:r w:rsidR="00AF2463">
      <w:t xml:space="preserve">                   </w:t>
    </w:r>
    <w:r w:rsidR="00352B8B">
      <w:t xml:space="preserve">          </w:t>
    </w:r>
    <w:r w:rsidR="00352B8B">
      <w:rPr>
        <w:noProof/>
      </w:rPr>
      <w:drawing>
        <wp:inline distT="0" distB="0" distL="0" distR="0">
          <wp:extent cx="2369820" cy="491154"/>
          <wp:effectExtent l="0" t="0" r="0" b="0"/>
          <wp:docPr id="2" name="Εικόνα 1" descr="C:\Users\KATERINA\Desktop\dipylon\GIS-Seminar\logo Commonspac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ERINA\Desktop\dipylon\GIS-Seminar\logo Commonspace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8303" cy="490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463" w:rsidRDefault="00AF24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E8398E"/>
    <w:multiLevelType w:val="hybridMultilevel"/>
    <w:tmpl w:val="30FA34D4"/>
    <w:lvl w:ilvl="0" w:tplc="FB52F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jcxNjY3N7I0MrJU0lEKTi0uzszPAykwNK4FAGL/T5ctAAAA"/>
  </w:docVars>
  <w:rsids>
    <w:rsidRoot w:val="00757DEA"/>
    <w:rsid w:val="0000149F"/>
    <w:rsid w:val="00012DD1"/>
    <w:rsid w:val="00032ECD"/>
    <w:rsid w:val="0003402C"/>
    <w:rsid w:val="0004129F"/>
    <w:rsid w:val="000433D1"/>
    <w:rsid w:val="00046A92"/>
    <w:rsid w:val="0005729B"/>
    <w:rsid w:val="000641A4"/>
    <w:rsid w:val="00066C7B"/>
    <w:rsid w:val="000833F5"/>
    <w:rsid w:val="00095132"/>
    <w:rsid w:val="000A5419"/>
    <w:rsid w:val="000E6E05"/>
    <w:rsid w:val="000F30D1"/>
    <w:rsid w:val="000F52DC"/>
    <w:rsid w:val="00110D1A"/>
    <w:rsid w:val="00143EFD"/>
    <w:rsid w:val="00157D62"/>
    <w:rsid w:val="0016733D"/>
    <w:rsid w:val="001A4019"/>
    <w:rsid w:val="001C3A99"/>
    <w:rsid w:val="001C4E8C"/>
    <w:rsid w:val="001C7797"/>
    <w:rsid w:val="001E5562"/>
    <w:rsid w:val="001E5D64"/>
    <w:rsid w:val="001F0454"/>
    <w:rsid w:val="002224C2"/>
    <w:rsid w:val="0023007C"/>
    <w:rsid w:val="002357CD"/>
    <w:rsid w:val="00240D93"/>
    <w:rsid w:val="00243881"/>
    <w:rsid w:val="00244E5C"/>
    <w:rsid w:val="00260009"/>
    <w:rsid w:val="00262423"/>
    <w:rsid w:val="00266802"/>
    <w:rsid w:val="00280683"/>
    <w:rsid w:val="002866C8"/>
    <w:rsid w:val="0029673B"/>
    <w:rsid w:val="002A6A6D"/>
    <w:rsid w:val="002A6ECE"/>
    <w:rsid w:val="002D3EAE"/>
    <w:rsid w:val="002D57E4"/>
    <w:rsid w:val="002E0576"/>
    <w:rsid w:val="0030651F"/>
    <w:rsid w:val="00307F1A"/>
    <w:rsid w:val="00316E8F"/>
    <w:rsid w:val="00332C6A"/>
    <w:rsid w:val="00337DD4"/>
    <w:rsid w:val="00337FE5"/>
    <w:rsid w:val="00345699"/>
    <w:rsid w:val="0034583F"/>
    <w:rsid w:val="00352636"/>
    <w:rsid w:val="00352B8B"/>
    <w:rsid w:val="0036068C"/>
    <w:rsid w:val="00364097"/>
    <w:rsid w:val="00364C25"/>
    <w:rsid w:val="00364DD4"/>
    <w:rsid w:val="00382537"/>
    <w:rsid w:val="00383009"/>
    <w:rsid w:val="00397CC3"/>
    <w:rsid w:val="003A5038"/>
    <w:rsid w:val="003C1DFD"/>
    <w:rsid w:val="003C3106"/>
    <w:rsid w:val="003C4F71"/>
    <w:rsid w:val="003C7D1C"/>
    <w:rsid w:val="003E098C"/>
    <w:rsid w:val="003E7463"/>
    <w:rsid w:val="003F4D9B"/>
    <w:rsid w:val="00420041"/>
    <w:rsid w:val="00425C78"/>
    <w:rsid w:val="00442BDC"/>
    <w:rsid w:val="00450C0A"/>
    <w:rsid w:val="004543E6"/>
    <w:rsid w:val="00456FFC"/>
    <w:rsid w:val="00477D7F"/>
    <w:rsid w:val="00492800"/>
    <w:rsid w:val="004A21C0"/>
    <w:rsid w:val="004C06AF"/>
    <w:rsid w:val="004C0B7C"/>
    <w:rsid w:val="004D7535"/>
    <w:rsid w:val="004E6644"/>
    <w:rsid w:val="004F40F4"/>
    <w:rsid w:val="004F6AC8"/>
    <w:rsid w:val="004F6DDD"/>
    <w:rsid w:val="005021C4"/>
    <w:rsid w:val="0050287B"/>
    <w:rsid w:val="00502C74"/>
    <w:rsid w:val="00525D14"/>
    <w:rsid w:val="00531E78"/>
    <w:rsid w:val="00533040"/>
    <w:rsid w:val="0053576C"/>
    <w:rsid w:val="00562AA5"/>
    <w:rsid w:val="00567795"/>
    <w:rsid w:val="005744DC"/>
    <w:rsid w:val="0057711B"/>
    <w:rsid w:val="005929E6"/>
    <w:rsid w:val="005948A7"/>
    <w:rsid w:val="005A0C49"/>
    <w:rsid w:val="005A195F"/>
    <w:rsid w:val="005B0BA2"/>
    <w:rsid w:val="005C7BE9"/>
    <w:rsid w:val="005D26E7"/>
    <w:rsid w:val="005E4101"/>
    <w:rsid w:val="005E4B04"/>
    <w:rsid w:val="00610BF3"/>
    <w:rsid w:val="00613251"/>
    <w:rsid w:val="0062404E"/>
    <w:rsid w:val="00634FB6"/>
    <w:rsid w:val="0064118D"/>
    <w:rsid w:val="006434CC"/>
    <w:rsid w:val="0065669F"/>
    <w:rsid w:val="00674D11"/>
    <w:rsid w:val="0067580F"/>
    <w:rsid w:val="00675F75"/>
    <w:rsid w:val="00677D35"/>
    <w:rsid w:val="00697063"/>
    <w:rsid w:val="006A2635"/>
    <w:rsid w:val="006B10ED"/>
    <w:rsid w:val="006B2301"/>
    <w:rsid w:val="006B2E45"/>
    <w:rsid w:val="006D571F"/>
    <w:rsid w:val="006D61D3"/>
    <w:rsid w:val="006E230F"/>
    <w:rsid w:val="006E722D"/>
    <w:rsid w:val="006F0EF5"/>
    <w:rsid w:val="006F1E86"/>
    <w:rsid w:val="006F6630"/>
    <w:rsid w:val="00732B89"/>
    <w:rsid w:val="00741400"/>
    <w:rsid w:val="00745B67"/>
    <w:rsid w:val="0075428D"/>
    <w:rsid w:val="00757DEA"/>
    <w:rsid w:val="00764937"/>
    <w:rsid w:val="007A339D"/>
    <w:rsid w:val="007A5F24"/>
    <w:rsid w:val="007B10C1"/>
    <w:rsid w:val="007B3B0B"/>
    <w:rsid w:val="007D2CD4"/>
    <w:rsid w:val="007D2F85"/>
    <w:rsid w:val="00805477"/>
    <w:rsid w:val="00823FED"/>
    <w:rsid w:val="0083439B"/>
    <w:rsid w:val="00836C9C"/>
    <w:rsid w:val="00836EF0"/>
    <w:rsid w:val="00846C0C"/>
    <w:rsid w:val="0085715F"/>
    <w:rsid w:val="008629BB"/>
    <w:rsid w:val="00863868"/>
    <w:rsid w:val="008737FA"/>
    <w:rsid w:val="00884739"/>
    <w:rsid w:val="00885AC2"/>
    <w:rsid w:val="00890A75"/>
    <w:rsid w:val="008970FD"/>
    <w:rsid w:val="008A180F"/>
    <w:rsid w:val="008A6ED3"/>
    <w:rsid w:val="008A7EE4"/>
    <w:rsid w:val="008B4018"/>
    <w:rsid w:val="008F405F"/>
    <w:rsid w:val="008F5AFB"/>
    <w:rsid w:val="0090200F"/>
    <w:rsid w:val="009073BB"/>
    <w:rsid w:val="00913EAB"/>
    <w:rsid w:val="009151E3"/>
    <w:rsid w:val="0091652E"/>
    <w:rsid w:val="00917EE7"/>
    <w:rsid w:val="00923440"/>
    <w:rsid w:val="00926BEF"/>
    <w:rsid w:val="00930D1B"/>
    <w:rsid w:val="009324F0"/>
    <w:rsid w:val="00934D96"/>
    <w:rsid w:val="00973D7C"/>
    <w:rsid w:val="00974DEB"/>
    <w:rsid w:val="009839B0"/>
    <w:rsid w:val="009901A4"/>
    <w:rsid w:val="009901A6"/>
    <w:rsid w:val="009922CD"/>
    <w:rsid w:val="00993606"/>
    <w:rsid w:val="009B6CB6"/>
    <w:rsid w:val="009C15C3"/>
    <w:rsid w:val="009D2B13"/>
    <w:rsid w:val="00A037BD"/>
    <w:rsid w:val="00A154E4"/>
    <w:rsid w:val="00A31D8E"/>
    <w:rsid w:val="00A50BBD"/>
    <w:rsid w:val="00A72F64"/>
    <w:rsid w:val="00A832D9"/>
    <w:rsid w:val="00A8707F"/>
    <w:rsid w:val="00A97794"/>
    <w:rsid w:val="00AA11D0"/>
    <w:rsid w:val="00AA2287"/>
    <w:rsid w:val="00AA2D35"/>
    <w:rsid w:val="00AA6A97"/>
    <w:rsid w:val="00AB1B99"/>
    <w:rsid w:val="00AC3AB7"/>
    <w:rsid w:val="00AD15F3"/>
    <w:rsid w:val="00AE16AB"/>
    <w:rsid w:val="00AE3C93"/>
    <w:rsid w:val="00AF2463"/>
    <w:rsid w:val="00B04447"/>
    <w:rsid w:val="00B06821"/>
    <w:rsid w:val="00B138F1"/>
    <w:rsid w:val="00B5179B"/>
    <w:rsid w:val="00B53A00"/>
    <w:rsid w:val="00B73482"/>
    <w:rsid w:val="00B75D2C"/>
    <w:rsid w:val="00BA45AB"/>
    <w:rsid w:val="00BB1942"/>
    <w:rsid w:val="00BB6CDE"/>
    <w:rsid w:val="00BD3BA5"/>
    <w:rsid w:val="00BF1D84"/>
    <w:rsid w:val="00BF6DF0"/>
    <w:rsid w:val="00C10C2C"/>
    <w:rsid w:val="00C35AD8"/>
    <w:rsid w:val="00C5264C"/>
    <w:rsid w:val="00C56E53"/>
    <w:rsid w:val="00C65789"/>
    <w:rsid w:val="00C74F76"/>
    <w:rsid w:val="00C82AED"/>
    <w:rsid w:val="00C85AEA"/>
    <w:rsid w:val="00C92604"/>
    <w:rsid w:val="00CA171B"/>
    <w:rsid w:val="00CA674D"/>
    <w:rsid w:val="00CB1258"/>
    <w:rsid w:val="00CB35E7"/>
    <w:rsid w:val="00CC46B8"/>
    <w:rsid w:val="00CC590B"/>
    <w:rsid w:val="00CC67B5"/>
    <w:rsid w:val="00CC758F"/>
    <w:rsid w:val="00CD6589"/>
    <w:rsid w:val="00CD7AD9"/>
    <w:rsid w:val="00CF03CA"/>
    <w:rsid w:val="00CF28E4"/>
    <w:rsid w:val="00CF6506"/>
    <w:rsid w:val="00D20CE0"/>
    <w:rsid w:val="00D32FF3"/>
    <w:rsid w:val="00D42E95"/>
    <w:rsid w:val="00D441DE"/>
    <w:rsid w:val="00D51AB2"/>
    <w:rsid w:val="00D6244F"/>
    <w:rsid w:val="00D74CF4"/>
    <w:rsid w:val="00D8035A"/>
    <w:rsid w:val="00D8156F"/>
    <w:rsid w:val="00D878C1"/>
    <w:rsid w:val="00DA3A3D"/>
    <w:rsid w:val="00DA7870"/>
    <w:rsid w:val="00DC3450"/>
    <w:rsid w:val="00DC6EC1"/>
    <w:rsid w:val="00DD22F1"/>
    <w:rsid w:val="00DE49AA"/>
    <w:rsid w:val="00DF32BD"/>
    <w:rsid w:val="00DF6AE3"/>
    <w:rsid w:val="00E315D3"/>
    <w:rsid w:val="00E330F5"/>
    <w:rsid w:val="00E41A1C"/>
    <w:rsid w:val="00E46B60"/>
    <w:rsid w:val="00E60174"/>
    <w:rsid w:val="00E60A43"/>
    <w:rsid w:val="00E6429B"/>
    <w:rsid w:val="00E64C98"/>
    <w:rsid w:val="00E734DD"/>
    <w:rsid w:val="00E73EE5"/>
    <w:rsid w:val="00E74180"/>
    <w:rsid w:val="00E87D51"/>
    <w:rsid w:val="00E90B0D"/>
    <w:rsid w:val="00E92474"/>
    <w:rsid w:val="00E93E9C"/>
    <w:rsid w:val="00E94F30"/>
    <w:rsid w:val="00EA6679"/>
    <w:rsid w:val="00EB57E2"/>
    <w:rsid w:val="00EC0F85"/>
    <w:rsid w:val="00EE4F1C"/>
    <w:rsid w:val="00EF0F94"/>
    <w:rsid w:val="00F027C2"/>
    <w:rsid w:val="00F11679"/>
    <w:rsid w:val="00F17ACD"/>
    <w:rsid w:val="00F276F5"/>
    <w:rsid w:val="00F364D5"/>
    <w:rsid w:val="00F50D2C"/>
    <w:rsid w:val="00F51585"/>
    <w:rsid w:val="00F70DD5"/>
    <w:rsid w:val="00F77178"/>
    <w:rsid w:val="00F81A0E"/>
    <w:rsid w:val="00F83065"/>
    <w:rsid w:val="00F907ED"/>
    <w:rsid w:val="00FB06D8"/>
    <w:rsid w:val="00FB1562"/>
    <w:rsid w:val="00FB2F1D"/>
    <w:rsid w:val="00FC3DE4"/>
    <w:rsid w:val="00FD5485"/>
    <w:rsid w:val="00FE4D10"/>
    <w:rsid w:val="00FF3BCC"/>
    <w:rsid w:val="00FF70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9AA"/>
  </w:style>
  <w:style w:type="paragraph" w:styleId="Heading1">
    <w:name w:val="heading 1"/>
    <w:basedOn w:val="Normal"/>
    <w:next w:val="Normal"/>
    <w:link w:val="Heading1Char"/>
    <w:uiPriority w:val="9"/>
    <w:qFormat/>
    <w:rsid w:val="00823FED"/>
    <w:pPr>
      <w:keepNext/>
      <w:keepLines/>
      <w:spacing w:before="240" w:after="0"/>
      <w:outlineLvl w:val="0"/>
    </w:pPr>
    <w:rPr>
      <w:rFonts w:ascii="Calibri Light" w:eastAsia="MS Gothic" w:hAnsi="Calibri Light" w:cs="Times New Roman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3FED"/>
    <w:rPr>
      <w:rFonts w:ascii="Calibri Light" w:eastAsia="MS Gothic" w:hAnsi="Calibri Light" w:cs="Times New Roman"/>
      <w:color w:val="2E74B5"/>
      <w:sz w:val="32"/>
      <w:szCs w:val="32"/>
    </w:rPr>
  </w:style>
  <w:style w:type="character" w:styleId="Hyperlink">
    <w:name w:val="Hyperlink"/>
    <w:uiPriority w:val="99"/>
    <w:unhideWhenUsed/>
    <w:rsid w:val="00823FE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E330F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F5"/>
  </w:style>
  <w:style w:type="paragraph" w:styleId="Footer">
    <w:name w:val="footer"/>
    <w:basedOn w:val="Normal"/>
    <w:link w:val="FooterChar"/>
    <w:uiPriority w:val="99"/>
    <w:unhideWhenUsed/>
    <w:rsid w:val="00E330F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F5"/>
  </w:style>
  <w:style w:type="paragraph" w:styleId="BalloonText">
    <w:name w:val="Balloon Text"/>
    <w:basedOn w:val="Normal"/>
    <w:link w:val="BalloonTextChar"/>
    <w:uiPriority w:val="99"/>
    <w:semiHidden/>
    <w:unhideWhenUsed/>
    <w:rsid w:val="00E642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2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52B8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A339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dipylon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12BD9F-0EF5-4047-AD9B-64376FA52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1-14T08:22:00Z</dcterms:created>
  <dcterms:modified xsi:type="dcterms:W3CDTF">2019-04-01T10:38:00Z</dcterms:modified>
</cp:coreProperties>
</file>